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00EF" w:rsidRDefault="00575CA4" w:rsidP="00BC00EF">
      <w:pPr>
        <w:jc w:val="center"/>
      </w:pPr>
      <w:r>
        <w:t>Oct 9</w:t>
      </w:r>
      <w:r w:rsidR="0006387F">
        <w:t>, 2020</w:t>
      </w:r>
    </w:p>
    <w:p w:rsidR="00DE5196" w:rsidRPr="00682502" w:rsidRDefault="00DE5196" w:rsidP="00F20B37">
      <w:pPr>
        <w:rPr>
          <w:rFonts w:ascii="Times New Roman" w:hAnsi="Times New Roman" w:cs="Times New Roman"/>
          <w:sz w:val="24"/>
          <w:szCs w:val="24"/>
        </w:rPr>
      </w:pPr>
      <w:r w:rsidRPr="00625DA9">
        <w:rPr>
          <w:rFonts w:ascii="Times New Roman" w:hAnsi="Times New Roman" w:cs="Times New Roman"/>
          <w:sz w:val="24"/>
          <w:szCs w:val="24"/>
        </w:rPr>
        <w:t xml:space="preserve">The Linden City Council will have a </w:t>
      </w:r>
      <w:r w:rsidR="00E21CEC">
        <w:rPr>
          <w:rFonts w:ascii="Times New Roman" w:hAnsi="Times New Roman" w:cs="Times New Roman"/>
          <w:sz w:val="24"/>
          <w:szCs w:val="24"/>
        </w:rPr>
        <w:t>regular meeting</w:t>
      </w:r>
      <w:r w:rsidRPr="00625DA9">
        <w:rPr>
          <w:rFonts w:ascii="Times New Roman" w:hAnsi="Times New Roman" w:cs="Times New Roman"/>
          <w:sz w:val="24"/>
          <w:szCs w:val="24"/>
        </w:rPr>
        <w:t xml:space="preserve"> on</w:t>
      </w:r>
      <w:r w:rsidR="001A5BF9">
        <w:rPr>
          <w:rFonts w:ascii="Times New Roman" w:hAnsi="Times New Roman" w:cs="Times New Roman"/>
          <w:sz w:val="24"/>
          <w:szCs w:val="24"/>
        </w:rPr>
        <w:t xml:space="preserve"> </w:t>
      </w:r>
      <w:r w:rsidR="00A678F8">
        <w:rPr>
          <w:rFonts w:ascii="Times New Roman" w:hAnsi="Times New Roman" w:cs="Times New Roman"/>
          <w:sz w:val="24"/>
          <w:szCs w:val="24"/>
        </w:rPr>
        <w:t>Tuesday</w:t>
      </w:r>
      <w:bookmarkStart w:id="0" w:name="_GoBack"/>
      <w:bookmarkEnd w:id="0"/>
      <w:r w:rsidR="00C95E9B">
        <w:rPr>
          <w:rFonts w:ascii="Times New Roman" w:hAnsi="Times New Roman" w:cs="Times New Roman"/>
          <w:sz w:val="24"/>
          <w:szCs w:val="24"/>
        </w:rPr>
        <w:t xml:space="preserve">, </w:t>
      </w:r>
      <w:r w:rsidR="00575CA4">
        <w:rPr>
          <w:rFonts w:ascii="Times New Roman" w:hAnsi="Times New Roman" w:cs="Times New Roman"/>
          <w:sz w:val="24"/>
          <w:szCs w:val="24"/>
        </w:rPr>
        <w:t>Oct 13</w:t>
      </w:r>
      <w:r w:rsidR="00EA5FD0">
        <w:rPr>
          <w:rFonts w:ascii="Times New Roman" w:hAnsi="Times New Roman" w:cs="Times New Roman"/>
          <w:sz w:val="24"/>
          <w:szCs w:val="24"/>
        </w:rPr>
        <w:t>,</w:t>
      </w:r>
      <w:r w:rsidR="0006387F">
        <w:rPr>
          <w:rFonts w:ascii="Times New Roman" w:hAnsi="Times New Roman" w:cs="Times New Roman"/>
          <w:sz w:val="24"/>
          <w:szCs w:val="24"/>
        </w:rPr>
        <w:t xml:space="preserve"> 2020</w:t>
      </w:r>
      <w:r w:rsidR="00B053D0">
        <w:rPr>
          <w:rFonts w:ascii="Times New Roman" w:hAnsi="Times New Roman" w:cs="Times New Roman"/>
          <w:sz w:val="24"/>
          <w:szCs w:val="24"/>
        </w:rPr>
        <w:t>,</w:t>
      </w:r>
      <w:r w:rsidR="00BC00EF">
        <w:rPr>
          <w:rFonts w:ascii="Times New Roman" w:hAnsi="Times New Roman" w:cs="Times New Roman"/>
          <w:sz w:val="24"/>
          <w:szCs w:val="24"/>
        </w:rPr>
        <w:t xml:space="preserve"> at </w:t>
      </w:r>
      <w:r w:rsidR="00625DA9" w:rsidRPr="00625DA9">
        <w:rPr>
          <w:rFonts w:ascii="Times New Roman" w:hAnsi="Times New Roman" w:cs="Times New Roman"/>
          <w:sz w:val="24"/>
          <w:szCs w:val="24"/>
        </w:rPr>
        <w:t>6</w:t>
      </w:r>
      <w:r w:rsidRPr="00625DA9">
        <w:rPr>
          <w:rFonts w:ascii="Times New Roman" w:hAnsi="Times New Roman" w:cs="Times New Roman"/>
          <w:sz w:val="24"/>
          <w:szCs w:val="24"/>
        </w:rPr>
        <w:t>:</w:t>
      </w:r>
      <w:r w:rsidR="00625DA9" w:rsidRPr="00625DA9">
        <w:rPr>
          <w:rFonts w:ascii="Times New Roman" w:hAnsi="Times New Roman" w:cs="Times New Roman"/>
          <w:sz w:val="24"/>
          <w:szCs w:val="24"/>
        </w:rPr>
        <w:t>00</w:t>
      </w:r>
      <w:r w:rsidR="00682502">
        <w:rPr>
          <w:rFonts w:ascii="Times New Roman" w:hAnsi="Times New Roman" w:cs="Times New Roman"/>
          <w:sz w:val="24"/>
          <w:szCs w:val="24"/>
        </w:rPr>
        <w:t xml:space="preserve"> P.M. </w:t>
      </w:r>
      <w:r w:rsidR="00E21CEC">
        <w:rPr>
          <w:rFonts w:ascii="Times New Roman" w:hAnsi="Times New Roman" w:cs="Times New Roman"/>
          <w:sz w:val="24"/>
          <w:szCs w:val="24"/>
        </w:rPr>
        <w:t>at the Mary Daughety Senior Citizens Center, 507 S. Kaufman St.,</w:t>
      </w:r>
      <w:r w:rsidRPr="00625DA9">
        <w:rPr>
          <w:rFonts w:ascii="Times New Roman" w:hAnsi="Times New Roman" w:cs="Times New Roman"/>
          <w:sz w:val="24"/>
          <w:szCs w:val="24"/>
        </w:rPr>
        <w:t xml:space="preserve"> Linden, </w:t>
      </w:r>
      <w:proofErr w:type="gramStart"/>
      <w:r w:rsidRPr="00625DA9">
        <w:rPr>
          <w:rFonts w:ascii="Times New Roman" w:hAnsi="Times New Roman" w:cs="Times New Roman"/>
          <w:sz w:val="24"/>
          <w:szCs w:val="24"/>
        </w:rPr>
        <w:t>Cass</w:t>
      </w:r>
      <w:proofErr w:type="gramEnd"/>
      <w:r w:rsidRPr="00625DA9">
        <w:rPr>
          <w:rFonts w:ascii="Times New Roman" w:hAnsi="Times New Roman" w:cs="Times New Roman"/>
          <w:sz w:val="24"/>
          <w:szCs w:val="24"/>
        </w:rPr>
        <w:t xml:space="preserve"> County, Texas</w:t>
      </w:r>
      <w:r w:rsidR="00625DA9" w:rsidRPr="00625DA9">
        <w:rPr>
          <w:rFonts w:ascii="Times New Roman" w:hAnsi="Times New Roman" w:cs="Times New Roman"/>
          <w:sz w:val="24"/>
          <w:szCs w:val="24"/>
        </w:rPr>
        <w:t>.</w:t>
      </w:r>
      <w:r w:rsidR="0021331D">
        <w:rPr>
          <w:rFonts w:ascii="Times New Roman" w:hAnsi="Times New Roman" w:cs="Times New Roman"/>
          <w:sz w:val="24"/>
          <w:szCs w:val="24"/>
        </w:rPr>
        <w:t xml:space="preserve">  </w:t>
      </w:r>
      <w:r w:rsidR="00FC1786">
        <w:rPr>
          <w:rFonts w:ascii="Times New Roman" w:hAnsi="Times New Roman" w:cs="Times New Roman"/>
          <w:sz w:val="24"/>
          <w:szCs w:val="24"/>
        </w:rPr>
        <w:t>We will use social distancing to adhe</w:t>
      </w:r>
      <w:r w:rsidR="00661C10">
        <w:rPr>
          <w:rFonts w:ascii="Times New Roman" w:hAnsi="Times New Roman" w:cs="Times New Roman"/>
          <w:sz w:val="24"/>
          <w:szCs w:val="24"/>
        </w:rPr>
        <w:t>re</w:t>
      </w:r>
      <w:r w:rsidR="00FC1786">
        <w:rPr>
          <w:rFonts w:ascii="Times New Roman" w:hAnsi="Times New Roman" w:cs="Times New Roman"/>
          <w:sz w:val="24"/>
          <w:szCs w:val="24"/>
        </w:rPr>
        <w:t xml:space="preserve"> to current guidelines.</w:t>
      </w:r>
    </w:p>
    <w:p w:rsidR="00DE5196" w:rsidRDefault="00DE5196" w:rsidP="002A5B02">
      <w:pPr>
        <w:jc w:val="center"/>
      </w:pPr>
      <w:r>
        <w:t>A</w:t>
      </w:r>
      <w:r w:rsidR="00755EF3">
        <w:t>GENDA</w:t>
      </w:r>
    </w:p>
    <w:p w:rsidR="00355A1A" w:rsidRDefault="00DE5196" w:rsidP="007F2768">
      <w:pPr>
        <w:pStyle w:val="ListParagraph"/>
        <w:numPr>
          <w:ilvl w:val="0"/>
          <w:numId w:val="1"/>
        </w:numPr>
      </w:pPr>
      <w:r>
        <w:t>Call to Order</w:t>
      </w:r>
      <w:r w:rsidR="001B2AF5">
        <w:t xml:space="preserve"> </w:t>
      </w:r>
    </w:p>
    <w:p w:rsidR="00DE5196" w:rsidRDefault="00DE5196" w:rsidP="00DE5196">
      <w:pPr>
        <w:pStyle w:val="ListParagraph"/>
        <w:numPr>
          <w:ilvl w:val="0"/>
          <w:numId w:val="1"/>
        </w:numPr>
      </w:pPr>
      <w:r>
        <w:t>Invocation</w:t>
      </w:r>
      <w:r w:rsidR="00E21CEC">
        <w:t>/Pledge</w:t>
      </w:r>
    </w:p>
    <w:p w:rsidR="00DE5196" w:rsidRDefault="00DE5196" w:rsidP="00DE5196">
      <w:pPr>
        <w:pStyle w:val="ListParagraph"/>
        <w:numPr>
          <w:ilvl w:val="0"/>
          <w:numId w:val="1"/>
        </w:numPr>
      </w:pPr>
      <w:r>
        <w:t>Welcome Guests</w:t>
      </w:r>
    </w:p>
    <w:p w:rsidR="00DE5196" w:rsidRDefault="00E21CEC" w:rsidP="00DE5196">
      <w:pPr>
        <w:pStyle w:val="ListParagraph"/>
        <w:numPr>
          <w:ilvl w:val="0"/>
          <w:numId w:val="1"/>
        </w:numPr>
      </w:pPr>
      <w:r>
        <w:t>Public Comment (3 min. ea./10 min. max for</w:t>
      </w:r>
      <w:r w:rsidR="0059091E">
        <w:t xml:space="preserve"> the</w:t>
      </w:r>
      <w:r>
        <w:t xml:space="preserve"> group)</w:t>
      </w:r>
    </w:p>
    <w:p w:rsidR="008F604A" w:rsidRDefault="008F604A" w:rsidP="00DE5196">
      <w:pPr>
        <w:pStyle w:val="ListParagraph"/>
        <w:numPr>
          <w:ilvl w:val="0"/>
          <w:numId w:val="1"/>
        </w:numPr>
      </w:pPr>
      <w:r>
        <w:t>Approve minutes from previous meeting</w:t>
      </w:r>
      <w:r w:rsidR="00C47DF7">
        <w:t>s</w:t>
      </w:r>
    </w:p>
    <w:p w:rsidR="0021641E" w:rsidRDefault="008F604A" w:rsidP="00DE5196">
      <w:pPr>
        <w:pStyle w:val="ListParagraph"/>
        <w:numPr>
          <w:ilvl w:val="0"/>
          <w:numId w:val="1"/>
        </w:numPr>
      </w:pPr>
      <w:r>
        <w:t>Approve current bills and bank statements</w:t>
      </w:r>
    </w:p>
    <w:p w:rsidR="008F604A" w:rsidRDefault="0021641E" w:rsidP="00DE5196">
      <w:pPr>
        <w:pStyle w:val="ListParagraph"/>
        <w:numPr>
          <w:ilvl w:val="0"/>
          <w:numId w:val="1"/>
        </w:numPr>
      </w:pPr>
      <w:r>
        <w:t>Approve any donations to City</w:t>
      </w:r>
      <w:r w:rsidR="008F604A">
        <w:t xml:space="preserve"> </w:t>
      </w:r>
      <w:r w:rsidR="009B2376">
        <w:t xml:space="preserve"> </w:t>
      </w:r>
    </w:p>
    <w:p w:rsidR="00355A1A" w:rsidRDefault="0037685D" w:rsidP="00EA5FD0">
      <w:pPr>
        <w:pStyle w:val="ListParagraph"/>
        <w:numPr>
          <w:ilvl w:val="0"/>
          <w:numId w:val="1"/>
        </w:numPr>
      </w:pPr>
      <w:r>
        <w:t>LEDC Update</w:t>
      </w:r>
    </w:p>
    <w:p w:rsidR="00857654" w:rsidRDefault="00857654" w:rsidP="00EA5FD0">
      <w:pPr>
        <w:pStyle w:val="ListParagraph"/>
        <w:numPr>
          <w:ilvl w:val="0"/>
          <w:numId w:val="1"/>
        </w:numPr>
      </w:pPr>
      <w:r>
        <w:t>Discuss and take action on</w:t>
      </w:r>
      <w:r>
        <w:t xml:space="preserve"> use of </w:t>
      </w:r>
      <w:proofErr w:type="spellStart"/>
      <w:r>
        <w:t>Covid</w:t>
      </w:r>
      <w:proofErr w:type="spellEnd"/>
      <w:r>
        <w:t xml:space="preserve"> Relief Funds for School PPE</w:t>
      </w:r>
    </w:p>
    <w:p w:rsidR="0019740A" w:rsidRDefault="0019740A" w:rsidP="00EA5FD0">
      <w:pPr>
        <w:pStyle w:val="ListParagraph"/>
        <w:numPr>
          <w:ilvl w:val="0"/>
          <w:numId w:val="1"/>
        </w:numPr>
      </w:pPr>
      <w:r>
        <w:t xml:space="preserve">Discuss and take action on </w:t>
      </w:r>
      <w:r w:rsidR="00575CA4">
        <w:t>purchase of New Excavator (replacing backhoe)</w:t>
      </w:r>
    </w:p>
    <w:p w:rsidR="00AF055C" w:rsidRDefault="00AF055C" w:rsidP="00AF055C">
      <w:pPr>
        <w:pStyle w:val="ListParagraph"/>
        <w:numPr>
          <w:ilvl w:val="0"/>
          <w:numId w:val="1"/>
        </w:numPr>
      </w:pPr>
      <w:r>
        <w:t xml:space="preserve">Discuss and take action on </w:t>
      </w:r>
      <w:r w:rsidR="00D84EBB" w:rsidRPr="00D84EBB">
        <w:t>authorization to issue requests for proposals (RFP) for administrative services and requests for qualifications (RFQs) for engineering services related to the 2021-2022 Community Development Block Grant (CDBG) program administered by the Texas Department of Agriculture (TDA).</w:t>
      </w:r>
    </w:p>
    <w:p w:rsidR="003D44AC" w:rsidRDefault="003D44AC" w:rsidP="00EA5FD0">
      <w:pPr>
        <w:pStyle w:val="ListParagraph"/>
        <w:numPr>
          <w:ilvl w:val="0"/>
          <w:numId w:val="1"/>
        </w:numPr>
      </w:pPr>
      <w:r>
        <w:t xml:space="preserve">Discuss and take action on </w:t>
      </w:r>
      <w:r w:rsidR="00575CA4">
        <w:t>City repayment of Citizen repairs to property</w:t>
      </w:r>
    </w:p>
    <w:p w:rsidR="003E63B7" w:rsidRDefault="003D44AC" w:rsidP="00EA5FD0">
      <w:pPr>
        <w:pStyle w:val="ListParagraph"/>
        <w:numPr>
          <w:ilvl w:val="0"/>
          <w:numId w:val="1"/>
        </w:numPr>
      </w:pPr>
      <w:r>
        <w:t xml:space="preserve">Discuss and take action on </w:t>
      </w:r>
      <w:r w:rsidR="00857654">
        <w:t xml:space="preserve">Nuisance Abatement </w:t>
      </w:r>
      <w:r w:rsidR="00AF055C">
        <w:t>Ordinance</w:t>
      </w:r>
      <w:r w:rsidR="00857654">
        <w:t xml:space="preserve"> (update on building ordinance)</w:t>
      </w:r>
    </w:p>
    <w:p w:rsidR="00575CA4" w:rsidRDefault="00575CA4" w:rsidP="00EA5FD0">
      <w:pPr>
        <w:pStyle w:val="ListParagraph"/>
        <w:numPr>
          <w:ilvl w:val="0"/>
          <w:numId w:val="1"/>
        </w:numPr>
      </w:pPr>
      <w:r>
        <w:t>Discuss</w:t>
      </w:r>
      <w:r w:rsidR="008B5DDA">
        <w:t>/read</w:t>
      </w:r>
      <w:r>
        <w:t xml:space="preserve"> LEDC Part 380 resolution ref </w:t>
      </w:r>
      <w:proofErr w:type="spellStart"/>
      <w:r>
        <w:t>Calabri</w:t>
      </w:r>
      <w:proofErr w:type="spellEnd"/>
      <w:r>
        <w:t xml:space="preserve"> Health</w:t>
      </w:r>
    </w:p>
    <w:p w:rsidR="009B2376" w:rsidRDefault="009B2376" w:rsidP="009B2376">
      <w:pPr>
        <w:pStyle w:val="ListParagraph"/>
        <w:numPr>
          <w:ilvl w:val="0"/>
          <w:numId w:val="1"/>
        </w:numPr>
      </w:pPr>
      <w:r>
        <w:t>Public Reports</w:t>
      </w:r>
    </w:p>
    <w:p w:rsidR="008B5DDA" w:rsidRDefault="008B5DDA" w:rsidP="009B2376">
      <w:pPr>
        <w:pStyle w:val="ListParagraph"/>
        <w:numPr>
          <w:ilvl w:val="1"/>
          <w:numId w:val="1"/>
        </w:numPr>
        <w:jc w:val="both"/>
      </w:pPr>
      <w:r>
        <w:t xml:space="preserve">Denise Haas – Library </w:t>
      </w:r>
    </w:p>
    <w:p w:rsidR="007F2768" w:rsidRDefault="00F2538D" w:rsidP="009B2376">
      <w:pPr>
        <w:pStyle w:val="ListParagraph"/>
        <w:numPr>
          <w:ilvl w:val="1"/>
          <w:numId w:val="1"/>
        </w:numPr>
        <w:jc w:val="both"/>
      </w:pPr>
      <w:r>
        <w:t>Allie Anderson – Community Development</w:t>
      </w:r>
      <w:r w:rsidR="00B66A68">
        <w:t>/</w:t>
      </w:r>
      <w:r w:rsidR="00114A8A">
        <w:t>Main Street Director</w:t>
      </w:r>
    </w:p>
    <w:p w:rsidR="002A5B02" w:rsidRDefault="00A30627" w:rsidP="002A5B02">
      <w:pPr>
        <w:pStyle w:val="ListParagraph"/>
        <w:numPr>
          <w:ilvl w:val="1"/>
          <w:numId w:val="1"/>
        </w:numPr>
      </w:pPr>
      <w:r>
        <w:t>Eric Lee</w:t>
      </w:r>
      <w:r w:rsidR="002A5B02">
        <w:t xml:space="preserve"> – Police Chief</w:t>
      </w:r>
    </w:p>
    <w:p w:rsidR="002A5B02" w:rsidRDefault="002A5B02" w:rsidP="002A5B02">
      <w:pPr>
        <w:pStyle w:val="ListParagraph"/>
        <w:numPr>
          <w:ilvl w:val="1"/>
          <w:numId w:val="1"/>
        </w:numPr>
      </w:pPr>
      <w:r>
        <w:t xml:space="preserve">Robert </w:t>
      </w:r>
      <w:proofErr w:type="spellStart"/>
      <w:r>
        <w:t>Luzio</w:t>
      </w:r>
      <w:proofErr w:type="spellEnd"/>
      <w:r>
        <w:t xml:space="preserve"> – Public Works Director</w:t>
      </w:r>
    </w:p>
    <w:p w:rsidR="0006387F" w:rsidRDefault="0006387F" w:rsidP="002A5B02">
      <w:pPr>
        <w:pStyle w:val="ListParagraph"/>
        <w:numPr>
          <w:ilvl w:val="1"/>
          <w:numId w:val="1"/>
        </w:numPr>
      </w:pPr>
      <w:r>
        <w:t>Bob Swisher – City Manager</w:t>
      </w:r>
    </w:p>
    <w:p w:rsidR="003B7403" w:rsidRDefault="002A5B02" w:rsidP="003B7403">
      <w:pPr>
        <w:pStyle w:val="ListParagraph"/>
        <w:numPr>
          <w:ilvl w:val="1"/>
          <w:numId w:val="1"/>
        </w:numPr>
      </w:pPr>
      <w:r>
        <w:t>Clarence Burns – Mayor</w:t>
      </w:r>
    </w:p>
    <w:p w:rsidR="003B7403" w:rsidRDefault="003B7403" w:rsidP="0037685D">
      <w:pPr>
        <w:pStyle w:val="ListParagraph"/>
        <w:numPr>
          <w:ilvl w:val="0"/>
          <w:numId w:val="1"/>
        </w:numPr>
      </w:pPr>
      <w:r>
        <w:t>Motion to Adjourn</w:t>
      </w:r>
    </w:p>
    <w:p w:rsidR="003B7403" w:rsidRDefault="003B7403" w:rsidP="003B7403">
      <w:pPr>
        <w:pStyle w:val="ListParagraph"/>
        <w:ind w:left="900"/>
      </w:pPr>
    </w:p>
    <w:p w:rsidR="0037685D" w:rsidRDefault="0037685D" w:rsidP="0037685D">
      <w:pPr>
        <w:pStyle w:val="ListParagraph"/>
        <w:ind w:left="900"/>
      </w:pPr>
    </w:p>
    <w:p w:rsidR="0037685D" w:rsidRDefault="0037685D" w:rsidP="0037685D">
      <w:pPr>
        <w:pStyle w:val="ListParagraph"/>
        <w:ind w:left="900"/>
      </w:pPr>
    </w:p>
    <w:p w:rsidR="002A5B02" w:rsidRDefault="00C47DF7" w:rsidP="0037685D">
      <w:pPr>
        <w:pStyle w:val="ListParagraph"/>
        <w:ind w:left="900"/>
      </w:pPr>
      <w:r>
        <w:t xml:space="preserve">                                                                                 </w:t>
      </w:r>
    </w:p>
    <w:p w:rsidR="008414FC" w:rsidRDefault="00C47DF7" w:rsidP="002A5B02">
      <w:pPr>
        <w:ind w:left="4320" w:firstLine="720"/>
      </w:pPr>
      <w:r>
        <w:t>Bob Swisher, City Administrator</w:t>
      </w:r>
      <w:r w:rsidR="00F00BF5">
        <w:t xml:space="preserve">     </w:t>
      </w:r>
      <w:r w:rsidR="00C119F4">
        <w:t xml:space="preserve">   </w:t>
      </w:r>
    </w:p>
    <w:sectPr w:rsidR="008414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00396"/>
    <w:multiLevelType w:val="hybridMultilevel"/>
    <w:tmpl w:val="055AB5F8"/>
    <w:lvl w:ilvl="0" w:tplc="5DCA72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76E51C0"/>
    <w:multiLevelType w:val="hybridMultilevel"/>
    <w:tmpl w:val="2BCCB154"/>
    <w:lvl w:ilvl="0" w:tplc="FA900F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F284588"/>
    <w:multiLevelType w:val="hybridMultilevel"/>
    <w:tmpl w:val="C35C18AA"/>
    <w:lvl w:ilvl="0" w:tplc="82F42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497AE1"/>
    <w:multiLevelType w:val="hybridMultilevel"/>
    <w:tmpl w:val="DFAC8ACE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4914B9"/>
    <w:multiLevelType w:val="hybridMultilevel"/>
    <w:tmpl w:val="4FF6E4A0"/>
    <w:lvl w:ilvl="0" w:tplc="DAE051C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9C26A2A"/>
    <w:multiLevelType w:val="hybridMultilevel"/>
    <w:tmpl w:val="4BFC809A"/>
    <w:lvl w:ilvl="0" w:tplc="140435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F2241F"/>
    <w:multiLevelType w:val="hybridMultilevel"/>
    <w:tmpl w:val="765C17B4"/>
    <w:lvl w:ilvl="0" w:tplc="6AAA6E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9564A7"/>
    <w:multiLevelType w:val="hybridMultilevel"/>
    <w:tmpl w:val="1096BC0A"/>
    <w:lvl w:ilvl="0" w:tplc="633C82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15D7A51"/>
    <w:multiLevelType w:val="hybridMultilevel"/>
    <w:tmpl w:val="DC843970"/>
    <w:lvl w:ilvl="0" w:tplc="B27837CC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698E2F66"/>
    <w:multiLevelType w:val="hybridMultilevel"/>
    <w:tmpl w:val="5492F3D6"/>
    <w:lvl w:ilvl="0" w:tplc="B0622E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AA136A"/>
    <w:multiLevelType w:val="hybridMultilevel"/>
    <w:tmpl w:val="811A404A"/>
    <w:lvl w:ilvl="0" w:tplc="0A5E232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C5A62E5"/>
    <w:multiLevelType w:val="hybridMultilevel"/>
    <w:tmpl w:val="A9DE475A"/>
    <w:lvl w:ilvl="0" w:tplc="462422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1">
    <w:nsid w:val="7C965D9B"/>
    <w:multiLevelType w:val="hybridMultilevel"/>
    <w:tmpl w:val="79400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2"/>
  </w:num>
  <w:num w:numId="9">
    <w:abstractNumId w:val="6"/>
  </w:num>
  <w:num w:numId="10">
    <w:abstractNumId w:val="5"/>
  </w:num>
  <w:num w:numId="11">
    <w:abstractNumId w:val="11"/>
  </w:num>
  <w:num w:numId="12">
    <w:abstractNumId w:val="8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TYwMDE0MTGxNDBS0lEKTi0uzszPAymwqAUAcI6hbCwAAAA="/>
  </w:docVars>
  <w:rsids>
    <w:rsidRoot w:val="00DE5196"/>
    <w:rsid w:val="000153DA"/>
    <w:rsid w:val="0002775E"/>
    <w:rsid w:val="0004365E"/>
    <w:rsid w:val="000506CB"/>
    <w:rsid w:val="000513C6"/>
    <w:rsid w:val="00053882"/>
    <w:rsid w:val="00053912"/>
    <w:rsid w:val="00063419"/>
    <w:rsid w:val="0006387F"/>
    <w:rsid w:val="00066033"/>
    <w:rsid w:val="000B2972"/>
    <w:rsid w:val="000B6F6D"/>
    <w:rsid w:val="000C1930"/>
    <w:rsid w:val="000C4B11"/>
    <w:rsid w:val="000C70F1"/>
    <w:rsid w:val="000D29A7"/>
    <w:rsid w:val="000D3FFE"/>
    <w:rsid w:val="00114A8A"/>
    <w:rsid w:val="00115855"/>
    <w:rsid w:val="00190E7F"/>
    <w:rsid w:val="0019740A"/>
    <w:rsid w:val="001A5BF9"/>
    <w:rsid w:val="001B18D8"/>
    <w:rsid w:val="001B2AF5"/>
    <w:rsid w:val="001C3754"/>
    <w:rsid w:val="0021331D"/>
    <w:rsid w:val="0021641E"/>
    <w:rsid w:val="00227C10"/>
    <w:rsid w:val="00235EBF"/>
    <w:rsid w:val="00295C94"/>
    <w:rsid w:val="002A5B02"/>
    <w:rsid w:val="002B3290"/>
    <w:rsid w:val="002C043E"/>
    <w:rsid w:val="002C0543"/>
    <w:rsid w:val="00302A0A"/>
    <w:rsid w:val="003126F5"/>
    <w:rsid w:val="0031490C"/>
    <w:rsid w:val="00322086"/>
    <w:rsid w:val="00322220"/>
    <w:rsid w:val="003245E8"/>
    <w:rsid w:val="00352DF3"/>
    <w:rsid w:val="00355A1A"/>
    <w:rsid w:val="0037685D"/>
    <w:rsid w:val="00384AD6"/>
    <w:rsid w:val="003B1474"/>
    <w:rsid w:val="003B7403"/>
    <w:rsid w:val="003D44AC"/>
    <w:rsid w:val="003E63B7"/>
    <w:rsid w:val="003F78C0"/>
    <w:rsid w:val="004048CA"/>
    <w:rsid w:val="00447026"/>
    <w:rsid w:val="00465D08"/>
    <w:rsid w:val="00476260"/>
    <w:rsid w:val="004A5DCD"/>
    <w:rsid w:val="004C0983"/>
    <w:rsid w:val="004E390C"/>
    <w:rsid w:val="00500264"/>
    <w:rsid w:val="00510DD4"/>
    <w:rsid w:val="00553095"/>
    <w:rsid w:val="00575AEF"/>
    <w:rsid w:val="00575CA4"/>
    <w:rsid w:val="0059091E"/>
    <w:rsid w:val="00596562"/>
    <w:rsid w:val="005A4ACE"/>
    <w:rsid w:val="005C3A19"/>
    <w:rsid w:val="00614CC8"/>
    <w:rsid w:val="0062527A"/>
    <w:rsid w:val="00625DA9"/>
    <w:rsid w:val="00633DB3"/>
    <w:rsid w:val="00652F68"/>
    <w:rsid w:val="006553C3"/>
    <w:rsid w:val="00661C10"/>
    <w:rsid w:val="00667C52"/>
    <w:rsid w:val="00680DE9"/>
    <w:rsid w:val="00682502"/>
    <w:rsid w:val="0068557A"/>
    <w:rsid w:val="006F5BCC"/>
    <w:rsid w:val="00731467"/>
    <w:rsid w:val="00732E8F"/>
    <w:rsid w:val="0074490E"/>
    <w:rsid w:val="00750458"/>
    <w:rsid w:val="00755EF3"/>
    <w:rsid w:val="00773F80"/>
    <w:rsid w:val="00777364"/>
    <w:rsid w:val="007C21B6"/>
    <w:rsid w:val="007D44EF"/>
    <w:rsid w:val="007F2768"/>
    <w:rsid w:val="00815562"/>
    <w:rsid w:val="00830C87"/>
    <w:rsid w:val="008414FC"/>
    <w:rsid w:val="008445A7"/>
    <w:rsid w:val="008459D1"/>
    <w:rsid w:val="00851B5C"/>
    <w:rsid w:val="008525B0"/>
    <w:rsid w:val="00857654"/>
    <w:rsid w:val="0086356D"/>
    <w:rsid w:val="00877CD2"/>
    <w:rsid w:val="008B2C97"/>
    <w:rsid w:val="008B371F"/>
    <w:rsid w:val="008B5DDA"/>
    <w:rsid w:val="008F604A"/>
    <w:rsid w:val="0090109C"/>
    <w:rsid w:val="00985A50"/>
    <w:rsid w:val="00986526"/>
    <w:rsid w:val="009919DD"/>
    <w:rsid w:val="009B2376"/>
    <w:rsid w:val="009B53FC"/>
    <w:rsid w:val="009B5F13"/>
    <w:rsid w:val="009D2054"/>
    <w:rsid w:val="009D6683"/>
    <w:rsid w:val="009E2C66"/>
    <w:rsid w:val="009E4C80"/>
    <w:rsid w:val="00A026C4"/>
    <w:rsid w:val="00A30627"/>
    <w:rsid w:val="00A30B16"/>
    <w:rsid w:val="00A549B8"/>
    <w:rsid w:val="00A678F8"/>
    <w:rsid w:val="00A74343"/>
    <w:rsid w:val="00A7695E"/>
    <w:rsid w:val="00A8197A"/>
    <w:rsid w:val="00AF055C"/>
    <w:rsid w:val="00B053D0"/>
    <w:rsid w:val="00B0576F"/>
    <w:rsid w:val="00B442AF"/>
    <w:rsid w:val="00B52EF7"/>
    <w:rsid w:val="00B66A68"/>
    <w:rsid w:val="00BA2115"/>
    <w:rsid w:val="00BC00EF"/>
    <w:rsid w:val="00BD0240"/>
    <w:rsid w:val="00C0022E"/>
    <w:rsid w:val="00C039E0"/>
    <w:rsid w:val="00C100DE"/>
    <w:rsid w:val="00C119F4"/>
    <w:rsid w:val="00C2033C"/>
    <w:rsid w:val="00C2629C"/>
    <w:rsid w:val="00C26EF3"/>
    <w:rsid w:val="00C47DF7"/>
    <w:rsid w:val="00C53C65"/>
    <w:rsid w:val="00C600A5"/>
    <w:rsid w:val="00C95E9B"/>
    <w:rsid w:val="00CB413E"/>
    <w:rsid w:val="00CC109F"/>
    <w:rsid w:val="00CE22AE"/>
    <w:rsid w:val="00D20EA3"/>
    <w:rsid w:val="00D3630A"/>
    <w:rsid w:val="00D710DD"/>
    <w:rsid w:val="00D84EBB"/>
    <w:rsid w:val="00D913CE"/>
    <w:rsid w:val="00D9506F"/>
    <w:rsid w:val="00DA370A"/>
    <w:rsid w:val="00DA3E71"/>
    <w:rsid w:val="00DA78FB"/>
    <w:rsid w:val="00DB1039"/>
    <w:rsid w:val="00DB5F1D"/>
    <w:rsid w:val="00DB739C"/>
    <w:rsid w:val="00DD61CA"/>
    <w:rsid w:val="00DD7F78"/>
    <w:rsid w:val="00DE3AB5"/>
    <w:rsid w:val="00DE5196"/>
    <w:rsid w:val="00DF244F"/>
    <w:rsid w:val="00E21CEC"/>
    <w:rsid w:val="00E22BA2"/>
    <w:rsid w:val="00E57AE9"/>
    <w:rsid w:val="00EA5FD0"/>
    <w:rsid w:val="00EB002E"/>
    <w:rsid w:val="00EB7590"/>
    <w:rsid w:val="00ED41C4"/>
    <w:rsid w:val="00F00BF5"/>
    <w:rsid w:val="00F028F1"/>
    <w:rsid w:val="00F20B37"/>
    <w:rsid w:val="00F2538D"/>
    <w:rsid w:val="00F31C64"/>
    <w:rsid w:val="00F45BD8"/>
    <w:rsid w:val="00F57A92"/>
    <w:rsid w:val="00F85799"/>
    <w:rsid w:val="00F94CDF"/>
    <w:rsid w:val="00F96969"/>
    <w:rsid w:val="00F9742D"/>
    <w:rsid w:val="00FA08E5"/>
    <w:rsid w:val="00FA28E8"/>
    <w:rsid w:val="00FB195E"/>
    <w:rsid w:val="00FB659E"/>
    <w:rsid w:val="00FC1786"/>
    <w:rsid w:val="00FD7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F08C79-9207-4807-8222-281134E7A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519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5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19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94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49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82354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073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1870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7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72043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8528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4496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272</Words>
  <Characters>1236</Characters>
  <Application>Microsoft Office Word</Application>
  <DocSecurity>0</DocSecurity>
  <Lines>2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</dc:creator>
  <cp:keywords/>
  <dc:description/>
  <cp:lastModifiedBy>Bob Swisher</cp:lastModifiedBy>
  <cp:revision>6</cp:revision>
  <cp:lastPrinted>2020-10-09T20:56:00Z</cp:lastPrinted>
  <dcterms:created xsi:type="dcterms:W3CDTF">2020-10-09T15:58:00Z</dcterms:created>
  <dcterms:modified xsi:type="dcterms:W3CDTF">2020-10-09T21:21:00Z</dcterms:modified>
</cp:coreProperties>
</file>